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7EF46" w14:textId="46789B71" w:rsidR="009D5FE6" w:rsidRDefault="0DCF0D86" w:rsidP="0DCF0D86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DCF0D86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Table S</w:t>
      </w:r>
      <w:r w:rsidR="00D15B8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4</w:t>
      </w:r>
      <w:r w:rsidRPr="0DCF0D86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. Descriptions of calls from various mammals recorded with sonic microphones. </w:t>
      </w:r>
      <w:r w:rsidRPr="0DCF0D86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Duration (s) and frequency (kHz) estimates (x̄ (±SE)) of vocalizations produced by captive springhares </w:t>
      </w:r>
      <w:r w:rsidRPr="0DCF0D86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(</w:t>
      </w:r>
      <w:proofErr w:type="spellStart"/>
      <w:r w:rsidRPr="0DCF0D86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Pedetes</w:t>
      </w:r>
      <w:proofErr w:type="spellEnd"/>
      <w:r w:rsidRPr="0DCF0D86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 xml:space="preserve"> capensis</w:t>
      </w:r>
      <w:r w:rsidRPr="0DCF0D86">
        <w:rPr>
          <w:rFonts w:ascii="Times New Roman" w:eastAsia="Times New Roman" w:hAnsi="Times New Roman" w:cs="Times New Roman"/>
          <w:color w:val="333333"/>
          <w:sz w:val="24"/>
          <w:szCs w:val="24"/>
        </w:rPr>
        <w:t>) and various free-ranging marsupials</w:t>
      </w:r>
      <w:r w:rsidRPr="0DCF0D86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.</w:t>
      </w:r>
      <w:r w:rsidRPr="0DCF0D86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requency estimates taken from the dominant </w:t>
      </w:r>
      <w:proofErr w:type="gramStart"/>
      <w:r w:rsidRPr="0DCF0D86">
        <w:rPr>
          <w:rFonts w:ascii="Times New Roman" w:eastAsia="Times New Roman" w:hAnsi="Times New Roman" w:cs="Times New Roman"/>
          <w:color w:val="333333"/>
          <w:sz w:val="24"/>
          <w:szCs w:val="24"/>
        </w:rPr>
        <w:t>harmonic, if</w:t>
      </w:r>
      <w:proofErr w:type="gramEnd"/>
      <w:r w:rsidRPr="0DCF0D86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harmonics present; peak frequencies represent the frequency with the highest </w:t>
      </w:r>
      <w:r w:rsidR="00585A14">
        <w:rPr>
          <w:rFonts w:ascii="Times New Roman" w:eastAsia="Times New Roman" w:hAnsi="Times New Roman" w:cs="Times New Roman"/>
          <w:color w:val="333333"/>
          <w:sz w:val="24"/>
          <w:szCs w:val="24"/>
        </w:rPr>
        <w:t>energy</w:t>
      </w:r>
      <w:r w:rsidRPr="0DCF0D86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0"/>
        <w:gridCol w:w="1419"/>
        <w:gridCol w:w="1604"/>
        <w:gridCol w:w="1602"/>
        <w:gridCol w:w="1576"/>
        <w:gridCol w:w="1499"/>
      </w:tblGrid>
      <w:tr w:rsidR="0DCF0D86" w14:paraId="6FB412C5" w14:textId="77777777" w:rsidTr="0DCF0D86">
        <w:trPr>
          <w:trHeight w:val="300"/>
        </w:trPr>
        <w:tc>
          <w:tcPr>
            <w:tcW w:w="166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178389D" w14:textId="77777777" w:rsidR="0DCF0D86" w:rsidRDefault="0DCF0D86" w:rsidP="0DCF0D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es</w:t>
            </w:r>
          </w:p>
        </w:tc>
        <w:tc>
          <w:tcPr>
            <w:tcW w:w="148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6B70EB" w14:textId="77777777" w:rsidR="0DCF0D86" w:rsidRDefault="0DCF0D86" w:rsidP="0DCF0D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ll (n)</w:t>
            </w:r>
          </w:p>
        </w:tc>
        <w:tc>
          <w:tcPr>
            <w:tcW w:w="166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E3060A2" w14:textId="77777777" w:rsidR="0DCF0D86" w:rsidRDefault="0DCF0D86" w:rsidP="0DCF0D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ration (s)</w:t>
            </w:r>
          </w:p>
        </w:tc>
        <w:tc>
          <w:tcPr>
            <w:tcW w:w="16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5F1B93" w14:textId="06EED5AA" w:rsidR="0DCF0D86" w:rsidRDefault="0DCF0D86" w:rsidP="0DCF0D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imum (kHz)</w:t>
            </w:r>
          </w:p>
        </w:tc>
        <w:tc>
          <w:tcPr>
            <w:tcW w:w="161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3C83AB" w14:textId="169AA88E" w:rsidR="0DCF0D86" w:rsidRDefault="0DCF0D86" w:rsidP="0DCF0D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ximum (kHz)</w:t>
            </w:r>
          </w:p>
        </w:tc>
        <w:tc>
          <w:tcPr>
            <w:tcW w:w="157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14549F6" w14:textId="600A61E0" w:rsidR="0DCF0D86" w:rsidRDefault="0DCF0D86" w:rsidP="0DCF0D8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ak (kHz)</w:t>
            </w:r>
          </w:p>
        </w:tc>
      </w:tr>
      <w:tr w:rsidR="0DCF0D86" w14:paraId="247FA44F" w14:textId="77777777" w:rsidTr="007642C2">
        <w:trPr>
          <w:trHeight w:val="300"/>
        </w:trPr>
        <w:tc>
          <w:tcPr>
            <w:tcW w:w="1665" w:type="dxa"/>
            <w:tcBorders>
              <w:bottom w:val="single" w:sz="4" w:space="0" w:color="auto"/>
            </w:tcBorders>
          </w:tcPr>
          <w:p w14:paraId="711AC11C" w14:textId="64145872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DCF0D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edetes</w:t>
            </w:r>
            <w:proofErr w:type="spellEnd"/>
            <w:r w:rsidRPr="0DCF0D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capensis</w:t>
            </w:r>
          </w:p>
        </w:tc>
        <w:tc>
          <w:tcPr>
            <w:tcW w:w="1485" w:type="dxa"/>
            <w:tcBorders>
              <w:bottom w:val="single" w:sz="4" w:space="0" w:color="auto"/>
            </w:tcBorders>
          </w:tcPr>
          <w:p w14:paraId="71A7BF79" w14:textId="4FC291CD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Growl (105)</w:t>
            </w:r>
          </w:p>
        </w:tc>
        <w:tc>
          <w:tcPr>
            <w:tcW w:w="1665" w:type="dxa"/>
            <w:tcBorders>
              <w:bottom w:val="single" w:sz="4" w:space="0" w:color="auto"/>
            </w:tcBorders>
          </w:tcPr>
          <w:p w14:paraId="67053610" w14:textId="4DE06E8E" w:rsidR="0DCF0D86" w:rsidRDefault="0DCF0D86" w:rsidP="0DCF0D8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DCF0D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32 (±0.47)</w:t>
            </w:r>
          </w:p>
          <w:p w14:paraId="7AB7A5F1" w14:textId="17767208" w:rsidR="0DCF0D86" w:rsidRDefault="0DCF0D86" w:rsidP="0DCF0D8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DCF0D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[0.44-2.81]</w:t>
            </w:r>
          </w:p>
        </w:tc>
        <w:tc>
          <w:tcPr>
            <w:tcW w:w="1650" w:type="dxa"/>
            <w:tcBorders>
              <w:bottom w:val="single" w:sz="4" w:space="0" w:color="auto"/>
            </w:tcBorders>
          </w:tcPr>
          <w:p w14:paraId="6C782992" w14:textId="5C6D0AEC" w:rsidR="0DCF0D86" w:rsidRDefault="0DCF0D86" w:rsidP="0DCF0D8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DCF0D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16 (±0.04)</w:t>
            </w:r>
          </w:p>
          <w:p w14:paraId="20844AE9" w14:textId="6C1EF903" w:rsidR="0DCF0D86" w:rsidRDefault="0DCF0D86" w:rsidP="0DCF0D8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DCF0D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[0.058-0.22]</w:t>
            </w:r>
          </w:p>
        </w:tc>
        <w:tc>
          <w:tcPr>
            <w:tcW w:w="1615" w:type="dxa"/>
            <w:tcBorders>
              <w:bottom w:val="single" w:sz="4" w:space="0" w:color="auto"/>
            </w:tcBorders>
          </w:tcPr>
          <w:p w14:paraId="76EE6A42" w14:textId="30B25B6E" w:rsidR="0DCF0D86" w:rsidRDefault="0DCF0D86" w:rsidP="0DCF0D8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DCF0D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21 (±0.04)</w:t>
            </w:r>
          </w:p>
          <w:p w14:paraId="19314CD4" w14:textId="67BD02DE" w:rsidR="0DCF0D86" w:rsidRDefault="0DCF0D86" w:rsidP="0DCF0D8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DCF0D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[0.13-0.31]</w:t>
            </w:r>
          </w:p>
        </w:tc>
        <w:tc>
          <w:tcPr>
            <w:tcW w:w="1575" w:type="dxa"/>
            <w:tcBorders>
              <w:bottom w:val="single" w:sz="4" w:space="0" w:color="auto"/>
            </w:tcBorders>
          </w:tcPr>
          <w:p w14:paraId="5D05FE8C" w14:textId="42A2516E" w:rsidR="0DCF0D86" w:rsidRDefault="0DCF0D86" w:rsidP="0DCF0D8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DCF0D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19 (±0.04)</w:t>
            </w:r>
          </w:p>
          <w:p w14:paraId="7B54C3D7" w14:textId="13044126" w:rsidR="0DCF0D86" w:rsidRDefault="0DCF0D86" w:rsidP="0DCF0D8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DCF0D8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[0.085-0.27]</w:t>
            </w:r>
          </w:p>
        </w:tc>
      </w:tr>
      <w:tr w:rsidR="0DCF0D86" w14:paraId="6AAFBC9A" w14:textId="77777777" w:rsidTr="00595467">
        <w:trPr>
          <w:trHeight w:val="300"/>
        </w:trPr>
        <w:tc>
          <w:tcPr>
            <w:tcW w:w="1665" w:type="dxa"/>
            <w:tcBorders>
              <w:top w:val="single" w:sz="4" w:space="0" w:color="auto"/>
            </w:tcBorders>
          </w:tcPr>
          <w:p w14:paraId="7CE480BC" w14:textId="424AA095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etaurus australis</w:t>
            </w:r>
          </w:p>
        </w:tc>
        <w:tc>
          <w:tcPr>
            <w:tcW w:w="148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B0AE864" w14:textId="3CD2BBAC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Cry (7)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531AAE7" w14:textId="4815B348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4.02 (±0.51)</w:t>
            </w:r>
          </w:p>
          <w:p w14:paraId="3DACBABD" w14:textId="3FCB6953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[3.33 – 4.84]</w:t>
            </w:r>
          </w:p>
        </w:tc>
        <w:tc>
          <w:tcPr>
            <w:tcW w:w="165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4332504" w14:textId="64B47AA3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0.25 (±0.27)</w:t>
            </w:r>
          </w:p>
          <w:p w14:paraId="1F0B464C" w14:textId="1B7668E9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[0.09 – 0.27]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E1610E6" w14:textId="0FF290FC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4.63 (±0.69)</w:t>
            </w:r>
          </w:p>
          <w:p w14:paraId="660A8B91" w14:textId="3DA52D06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[3.37 – 5.53]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39E1CA3" w14:textId="2ED2666D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2.07 (±0.90)</w:t>
            </w:r>
          </w:p>
          <w:p w14:paraId="40039117" w14:textId="49689E8F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[1.21 – 3.56]</w:t>
            </w:r>
          </w:p>
        </w:tc>
      </w:tr>
      <w:tr w:rsidR="0DCF0D86" w14:paraId="6CCF4814" w14:textId="77777777" w:rsidTr="007642C2">
        <w:trPr>
          <w:trHeight w:val="300"/>
        </w:trPr>
        <w:tc>
          <w:tcPr>
            <w:tcW w:w="1665" w:type="dxa"/>
          </w:tcPr>
          <w:p w14:paraId="789386A4" w14:textId="77777777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1485" w:type="dxa"/>
          </w:tcPr>
          <w:p w14:paraId="0D907F06" w14:textId="15C03C21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Gurgle (2)</w:t>
            </w:r>
          </w:p>
        </w:tc>
        <w:tc>
          <w:tcPr>
            <w:tcW w:w="1665" w:type="dxa"/>
          </w:tcPr>
          <w:p w14:paraId="14F50FDC" w14:textId="6AA80144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4.02 (±0.18)</w:t>
            </w:r>
          </w:p>
          <w:p w14:paraId="5424C2CF" w14:textId="582E6A81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[3.90 – 4.14]</w:t>
            </w:r>
          </w:p>
        </w:tc>
        <w:tc>
          <w:tcPr>
            <w:tcW w:w="1650" w:type="dxa"/>
          </w:tcPr>
          <w:p w14:paraId="6D28D5A4" w14:textId="63F5F8D2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0.28 (±0.00) [0.28 – 0.28]</w:t>
            </w:r>
          </w:p>
        </w:tc>
        <w:tc>
          <w:tcPr>
            <w:tcW w:w="1615" w:type="dxa"/>
          </w:tcPr>
          <w:p w14:paraId="6BCF2265" w14:textId="6C918956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3.60 (±0.21)</w:t>
            </w:r>
          </w:p>
          <w:p w14:paraId="3F4A8ACE" w14:textId="26E674B2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[3.46 – 3.75]</w:t>
            </w:r>
          </w:p>
        </w:tc>
        <w:tc>
          <w:tcPr>
            <w:tcW w:w="1575" w:type="dxa"/>
          </w:tcPr>
          <w:p w14:paraId="6CA9B8AF" w14:textId="010DF4E8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1.77 (±0.13)</w:t>
            </w:r>
          </w:p>
          <w:p w14:paraId="247580E6" w14:textId="3AB7B894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[1.68 – 1.87]</w:t>
            </w:r>
          </w:p>
        </w:tc>
      </w:tr>
      <w:tr w:rsidR="0DCF0D86" w14:paraId="70234190" w14:textId="77777777" w:rsidTr="00595467">
        <w:trPr>
          <w:trHeight w:val="300"/>
        </w:trPr>
        <w:tc>
          <w:tcPr>
            <w:tcW w:w="1665" w:type="dxa"/>
          </w:tcPr>
          <w:p w14:paraId="55F60FA9" w14:textId="77777777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D9D9D9" w:themeFill="background1" w:themeFillShade="D9"/>
          </w:tcPr>
          <w:p w14:paraId="3E97371B" w14:textId="16FCC0DC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Rattle (1)</w:t>
            </w:r>
          </w:p>
        </w:tc>
        <w:tc>
          <w:tcPr>
            <w:tcW w:w="1665" w:type="dxa"/>
            <w:shd w:val="clear" w:color="auto" w:fill="D9D9D9" w:themeFill="background1" w:themeFillShade="D9"/>
          </w:tcPr>
          <w:p w14:paraId="15A49615" w14:textId="0B853770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2.48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50795F46" w14:textId="2CDFBD41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1615" w:type="dxa"/>
            <w:shd w:val="clear" w:color="auto" w:fill="D9D9D9" w:themeFill="background1" w:themeFillShade="D9"/>
          </w:tcPr>
          <w:p w14:paraId="7A6D9EF9" w14:textId="34116714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4.21</w:t>
            </w:r>
          </w:p>
        </w:tc>
        <w:tc>
          <w:tcPr>
            <w:tcW w:w="1575" w:type="dxa"/>
            <w:shd w:val="clear" w:color="auto" w:fill="D9D9D9" w:themeFill="background1" w:themeFillShade="D9"/>
          </w:tcPr>
          <w:p w14:paraId="19C61CBF" w14:textId="6FDC8BC8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0.37</w:t>
            </w:r>
          </w:p>
        </w:tc>
      </w:tr>
      <w:tr w:rsidR="0DCF0D86" w14:paraId="70C9B187" w14:textId="77777777" w:rsidTr="0DCF0D86">
        <w:trPr>
          <w:trHeight w:val="300"/>
        </w:trPr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522ED701" w14:textId="77777777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etaurus </w:t>
            </w:r>
            <w:proofErr w:type="spellStart"/>
            <w:r w:rsidRPr="0DCF0D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reviceps</w:t>
            </w:r>
            <w:proofErr w:type="spellEnd"/>
          </w:p>
        </w:tc>
        <w:tc>
          <w:tcPr>
            <w:tcW w:w="1485" w:type="dxa"/>
            <w:tcBorders>
              <w:top w:val="single" w:sz="4" w:space="0" w:color="auto"/>
              <w:bottom w:val="single" w:sz="4" w:space="0" w:color="auto"/>
            </w:tcBorders>
          </w:tcPr>
          <w:p w14:paraId="70172B97" w14:textId="77777777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Yap (23)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4" w:space="0" w:color="auto"/>
            </w:tcBorders>
          </w:tcPr>
          <w:p w14:paraId="42D48ADE" w14:textId="322395A4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0.22 (±0.04) [0.13 – 0.29]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4" w:space="0" w:color="auto"/>
            </w:tcBorders>
          </w:tcPr>
          <w:p w14:paraId="552197F5" w14:textId="2B4DC04E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1.18 (±0.36) [0.37 – 1.59]</w:t>
            </w:r>
          </w:p>
        </w:tc>
        <w:tc>
          <w:tcPr>
            <w:tcW w:w="1615" w:type="dxa"/>
            <w:tcBorders>
              <w:top w:val="single" w:sz="4" w:space="0" w:color="auto"/>
              <w:bottom w:val="single" w:sz="4" w:space="0" w:color="auto"/>
            </w:tcBorders>
          </w:tcPr>
          <w:p w14:paraId="168B16B9" w14:textId="2E869A91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2.20 (±0.50) [0.93 – 2.71]</w:t>
            </w:r>
          </w:p>
        </w:tc>
        <w:tc>
          <w:tcPr>
            <w:tcW w:w="1575" w:type="dxa"/>
            <w:tcBorders>
              <w:top w:val="single" w:sz="4" w:space="0" w:color="auto"/>
              <w:bottom w:val="single" w:sz="4" w:space="0" w:color="auto"/>
            </w:tcBorders>
          </w:tcPr>
          <w:p w14:paraId="3ADFB7E4" w14:textId="112FD679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 xml:space="preserve">2.01 (±0.51) [0.75 – 2.53] </w:t>
            </w:r>
          </w:p>
        </w:tc>
      </w:tr>
      <w:tr w:rsidR="0DCF0D86" w14:paraId="2BE7A933" w14:textId="77777777" w:rsidTr="00595467">
        <w:trPr>
          <w:trHeight w:val="300"/>
        </w:trPr>
        <w:tc>
          <w:tcPr>
            <w:tcW w:w="1665" w:type="dxa"/>
            <w:tcBorders>
              <w:top w:val="single" w:sz="4" w:space="0" w:color="auto"/>
            </w:tcBorders>
          </w:tcPr>
          <w:p w14:paraId="453505BB" w14:textId="77777777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etaurus </w:t>
            </w:r>
            <w:proofErr w:type="spellStart"/>
            <w:r w:rsidRPr="0DCF0D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orfolcensis</w:t>
            </w:r>
            <w:proofErr w:type="spellEnd"/>
          </w:p>
        </w:tc>
        <w:tc>
          <w:tcPr>
            <w:tcW w:w="148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8AE9F38" w14:textId="36A0AC14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Belch (57)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7D2B917" w14:textId="36B8A227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0.16 (±0.04)</w:t>
            </w:r>
          </w:p>
          <w:p w14:paraId="7530F284" w14:textId="2175D3EF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[0.021 – 0.25]</w:t>
            </w:r>
          </w:p>
        </w:tc>
        <w:tc>
          <w:tcPr>
            <w:tcW w:w="165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AE5DB48" w14:textId="6524CACB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0.18 (±0.0) [0.18 – 0.18]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12B2969" w14:textId="6E265D44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2.59 (±0.28) [1.92 – 3.51]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C1AA8F9" w14:textId="31406C61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1.29 (±0.59) [0.18 – 2.20]</w:t>
            </w:r>
          </w:p>
        </w:tc>
      </w:tr>
      <w:tr w:rsidR="0DCF0D86" w14:paraId="32E803EC" w14:textId="77777777" w:rsidTr="0DCF0D86">
        <w:trPr>
          <w:trHeight w:val="300"/>
        </w:trPr>
        <w:tc>
          <w:tcPr>
            <w:tcW w:w="1665" w:type="dxa"/>
          </w:tcPr>
          <w:p w14:paraId="58862FE6" w14:textId="77777777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</w:tcPr>
          <w:p w14:paraId="01E8F1B8" w14:textId="3E65E6B4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Higher Nasal Grunt (26)</w:t>
            </w:r>
          </w:p>
        </w:tc>
        <w:tc>
          <w:tcPr>
            <w:tcW w:w="1665" w:type="dxa"/>
          </w:tcPr>
          <w:p w14:paraId="4D8033A3" w14:textId="1AE190E1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0.19 (±0.03) [0.12 – 0.27]</w:t>
            </w:r>
          </w:p>
        </w:tc>
        <w:tc>
          <w:tcPr>
            <w:tcW w:w="1650" w:type="dxa"/>
          </w:tcPr>
          <w:p w14:paraId="7DA2EED0" w14:textId="03119970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2.39 (±0.41) [0.46 – 2.62]</w:t>
            </w:r>
          </w:p>
        </w:tc>
        <w:tc>
          <w:tcPr>
            <w:tcW w:w="1615" w:type="dxa"/>
          </w:tcPr>
          <w:p w14:paraId="4708D3D2" w14:textId="795C9C4B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3.05 (±0.045) [3.00 – 3.09]</w:t>
            </w:r>
          </w:p>
        </w:tc>
        <w:tc>
          <w:tcPr>
            <w:tcW w:w="1575" w:type="dxa"/>
          </w:tcPr>
          <w:p w14:paraId="380F4BC1" w14:textId="763BBDBB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2.65 (±0.26) [1.40 – 2.81]</w:t>
            </w:r>
          </w:p>
        </w:tc>
      </w:tr>
      <w:tr w:rsidR="0DCF0D86" w14:paraId="29FC0163" w14:textId="77777777" w:rsidTr="00595467">
        <w:trPr>
          <w:trHeight w:val="300"/>
        </w:trPr>
        <w:tc>
          <w:tcPr>
            <w:tcW w:w="1665" w:type="dxa"/>
          </w:tcPr>
          <w:p w14:paraId="14460376" w14:textId="77777777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5" w:type="dxa"/>
            <w:shd w:val="clear" w:color="auto" w:fill="D9D9D9" w:themeFill="background1" w:themeFillShade="D9"/>
          </w:tcPr>
          <w:p w14:paraId="013EE7DF" w14:textId="440AAF15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Nasal Grunt (107)</w:t>
            </w:r>
          </w:p>
        </w:tc>
        <w:tc>
          <w:tcPr>
            <w:tcW w:w="1665" w:type="dxa"/>
            <w:shd w:val="clear" w:color="auto" w:fill="D9D9D9" w:themeFill="background1" w:themeFillShade="D9"/>
          </w:tcPr>
          <w:p w14:paraId="1163AB14" w14:textId="3BDA67C1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0.49 (±0.18) [0.058 – 0.81]</w:t>
            </w:r>
          </w:p>
        </w:tc>
        <w:tc>
          <w:tcPr>
            <w:tcW w:w="1650" w:type="dxa"/>
            <w:shd w:val="clear" w:color="auto" w:fill="D9D9D9" w:themeFill="background1" w:themeFillShade="D9"/>
          </w:tcPr>
          <w:p w14:paraId="54F55919" w14:textId="44B1E884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0.51 (±0.52) [0.18 – 1.78]</w:t>
            </w:r>
          </w:p>
        </w:tc>
        <w:tc>
          <w:tcPr>
            <w:tcW w:w="1615" w:type="dxa"/>
            <w:shd w:val="clear" w:color="auto" w:fill="D9D9D9" w:themeFill="background1" w:themeFillShade="D9"/>
          </w:tcPr>
          <w:p w14:paraId="30B91ADB" w14:textId="29CBEDBC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2.42 (±0.23) [1.59 – 3.00]</w:t>
            </w:r>
          </w:p>
        </w:tc>
        <w:tc>
          <w:tcPr>
            <w:tcW w:w="1575" w:type="dxa"/>
            <w:shd w:val="clear" w:color="auto" w:fill="D9D9D9" w:themeFill="background1" w:themeFillShade="D9"/>
          </w:tcPr>
          <w:p w14:paraId="7251201D" w14:textId="49C0C2EF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1.74 (±0.47) [0.18 – 2.71]</w:t>
            </w:r>
          </w:p>
        </w:tc>
      </w:tr>
      <w:tr w:rsidR="0DCF0D86" w14:paraId="40F1AD08" w14:textId="77777777" w:rsidTr="0DCF0D86">
        <w:trPr>
          <w:trHeight w:val="300"/>
        </w:trPr>
        <w:tc>
          <w:tcPr>
            <w:tcW w:w="1665" w:type="dxa"/>
            <w:tcBorders>
              <w:top w:val="single" w:sz="4" w:space="0" w:color="auto"/>
              <w:bottom w:val="single" w:sz="12" w:space="0" w:color="auto"/>
            </w:tcBorders>
          </w:tcPr>
          <w:p w14:paraId="6ACC0F85" w14:textId="77777777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DCF0D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seudocheirus</w:t>
            </w:r>
            <w:proofErr w:type="spellEnd"/>
            <w:r w:rsidRPr="0DCF0D8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peregrinus</w:t>
            </w:r>
          </w:p>
        </w:tc>
        <w:tc>
          <w:tcPr>
            <w:tcW w:w="1485" w:type="dxa"/>
            <w:tcBorders>
              <w:top w:val="single" w:sz="4" w:space="0" w:color="auto"/>
              <w:bottom w:val="single" w:sz="12" w:space="0" w:color="auto"/>
            </w:tcBorders>
          </w:tcPr>
          <w:p w14:paraId="5F667AE0" w14:textId="77777777" w:rsidR="0DCF0D86" w:rsidRDefault="0DCF0D86" w:rsidP="0DCF0D8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Twitter (9)</w:t>
            </w:r>
          </w:p>
        </w:tc>
        <w:tc>
          <w:tcPr>
            <w:tcW w:w="1665" w:type="dxa"/>
            <w:tcBorders>
              <w:top w:val="single" w:sz="4" w:space="0" w:color="auto"/>
              <w:bottom w:val="single" w:sz="12" w:space="0" w:color="auto"/>
            </w:tcBorders>
          </w:tcPr>
          <w:p w14:paraId="0BB897E5" w14:textId="706884FC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0.37 (±0.05)</w:t>
            </w:r>
          </w:p>
          <w:p w14:paraId="02A1360D" w14:textId="7F7677A2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[0.30 – 0.43]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12" w:space="0" w:color="auto"/>
            </w:tcBorders>
          </w:tcPr>
          <w:p w14:paraId="46BDB272" w14:textId="7C196993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0.46 (±0.13)</w:t>
            </w:r>
          </w:p>
          <w:p w14:paraId="173418DE" w14:textId="6FB1960A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[0.18 – 0.65]</w:t>
            </w:r>
          </w:p>
        </w:tc>
        <w:tc>
          <w:tcPr>
            <w:tcW w:w="1615" w:type="dxa"/>
            <w:tcBorders>
              <w:top w:val="single" w:sz="4" w:space="0" w:color="auto"/>
              <w:bottom w:val="single" w:sz="12" w:space="0" w:color="auto"/>
            </w:tcBorders>
          </w:tcPr>
          <w:p w14:paraId="11D5C015" w14:textId="0F56E7ED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3.25 (±0.56)</w:t>
            </w:r>
          </w:p>
          <w:p w14:paraId="03F38799" w14:textId="29252278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[2.53 – 4.50]</w:t>
            </w:r>
          </w:p>
        </w:tc>
        <w:tc>
          <w:tcPr>
            <w:tcW w:w="1575" w:type="dxa"/>
            <w:tcBorders>
              <w:top w:val="single" w:sz="4" w:space="0" w:color="auto"/>
              <w:bottom w:val="single" w:sz="12" w:space="0" w:color="auto"/>
            </w:tcBorders>
          </w:tcPr>
          <w:p w14:paraId="2BE0467A" w14:textId="2EA2DF19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1.31 (±0.32)</w:t>
            </w:r>
          </w:p>
          <w:p w14:paraId="0F2EAEEA" w14:textId="54F2DFE8" w:rsidR="0DCF0D86" w:rsidRDefault="0DCF0D86" w:rsidP="0DCF0D8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DCF0D86">
              <w:rPr>
                <w:rFonts w:ascii="Times New Roman" w:hAnsi="Times New Roman" w:cs="Times New Roman"/>
                <w:sz w:val="24"/>
                <w:szCs w:val="24"/>
              </w:rPr>
              <w:t>[0.84 – 1.78]</w:t>
            </w:r>
          </w:p>
        </w:tc>
      </w:tr>
    </w:tbl>
    <w:p w14:paraId="2A2709AE" w14:textId="62D4068D" w:rsidR="0DCF0D86" w:rsidRDefault="0DCF0D86" w:rsidP="0DCF0D86"/>
    <w:sectPr w:rsidR="0DCF0D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0NDcyMDI0MDU0sjBU0lEKTi0uzszPAykwrAUA9Ex5PCwAAAA="/>
  </w:docVars>
  <w:rsids>
    <w:rsidRoot w:val="00135620"/>
    <w:rsid w:val="00135620"/>
    <w:rsid w:val="001F07B0"/>
    <w:rsid w:val="00312C6C"/>
    <w:rsid w:val="00585A14"/>
    <w:rsid w:val="00595467"/>
    <w:rsid w:val="007642C2"/>
    <w:rsid w:val="009D5FE6"/>
    <w:rsid w:val="00BE3837"/>
    <w:rsid w:val="00CD729B"/>
    <w:rsid w:val="00D15B8D"/>
    <w:rsid w:val="00E45A51"/>
    <w:rsid w:val="0DCF0D86"/>
    <w:rsid w:val="1EAD32FB"/>
    <w:rsid w:val="509B8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D32FB"/>
  <w15:chartTrackingRefBased/>
  <w15:docId w15:val="{E44D3E60-2094-4F48-9EF4-70CCF224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620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5620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7</Characters>
  <Application>Microsoft Office Word</Application>
  <DocSecurity>0</DocSecurity>
  <Lines>11</Lines>
  <Paragraphs>3</Paragraphs>
  <ScaleCrop>false</ScaleCrop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ha Newar</dc:creator>
  <cp:keywords/>
  <dc:description/>
  <cp:lastModifiedBy>Sasha Newar</cp:lastModifiedBy>
  <cp:revision>3</cp:revision>
  <dcterms:created xsi:type="dcterms:W3CDTF">2024-01-31T13:29:00Z</dcterms:created>
  <dcterms:modified xsi:type="dcterms:W3CDTF">2024-01-31T13:30:00Z</dcterms:modified>
</cp:coreProperties>
</file>